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5CF3A2" w14:textId="77777777" w:rsidR="004758D7" w:rsidRDefault="00B24182">
      <w:pPr>
        <w:pStyle w:val="FirstParagraph"/>
      </w:pPr>
      <w:r>
        <w:rPr>
          <w:b/>
        </w:rPr>
        <w:t>Leg length, a marker of early childhood conditions, associates with specific clusters of serum fatty acids</w:t>
      </w:r>
    </w:p>
    <w:p w14:paraId="2BFB775A" w14:textId="77777777" w:rsidR="004758D7" w:rsidRDefault="00B24182">
      <w:r>
        <w:t>Luke W. Johnston, Zhen Liu, Ravi Retnakaran, Stewart B. Harris, Bernard Zinman, Richard P. Bazinet, Anthony J. Hanley</w:t>
      </w:r>
    </w:p>
    <w:p w14:paraId="691E87F1" w14:textId="77777777" w:rsidR="004758D7" w:rsidRDefault="00B24182">
      <w:r>
        <w:rPr>
          <w:b/>
        </w:rPr>
        <w:t>Background</w:t>
      </w:r>
      <w:r>
        <w:t xml:space="preserve">: </w:t>
      </w:r>
      <w:r>
        <w:t xml:space="preserve">Adverse early childhood conditions have been associated with </w:t>
      </w:r>
      <w:del w:id="0" w:author="Anthony Hanley" w:date="2018-03-27T08:56:00Z">
        <w:r w:rsidDel="00D84C12">
          <w:delText xml:space="preserve">a </w:delText>
        </w:r>
      </w:del>
      <w:r>
        <w:t xml:space="preserve">greater risk for adult chronic diseases such as type 2 diabetes </w:t>
      </w:r>
      <w:ins w:id="1" w:author="Anthony Hanley" w:date="2018-03-27T09:00:00Z">
        <w:r w:rsidR="00D84C12">
          <w:t xml:space="preserve">(T2DM) </w:t>
        </w:r>
      </w:ins>
      <w:r>
        <w:t xml:space="preserve">and cardiovascular disease. However, the specific mechanism of action is not well elucidated. Adult leg length is </w:t>
      </w:r>
      <w:commentRangeStart w:id="2"/>
      <w:r>
        <w:t xml:space="preserve">a useful </w:t>
      </w:r>
      <w:commentRangeEnd w:id="2"/>
      <w:r w:rsidR="00D84C12">
        <w:rPr>
          <w:rStyle w:val="CommentReference"/>
        </w:rPr>
        <w:commentReference w:id="2"/>
      </w:r>
      <w:r>
        <w:t>biomar</w:t>
      </w:r>
      <w:r>
        <w:t xml:space="preserve">ker of early childhood conditions. We aimed to explore </w:t>
      </w:r>
      <w:commentRangeStart w:id="3"/>
      <w:r>
        <w:t xml:space="preserve">potential patterns </w:t>
      </w:r>
      <w:commentRangeEnd w:id="3"/>
      <w:r w:rsidR="00D84C12">
        <w:rPr>
          <w:rStyle w:val="CommentReference"/>
        </w:rPr>
        <w:commentReference w:id="3"/>
      </w:r>
      <w:r>
        <w:t xml:space="preserve">within a broad spectrum of serum </w:t>
      </w:r>
      <w:del w:id="4" w:author="Anthony Hanley" w:date="2018-03-27T08:57:00Z">
        <w:r w:rsidDel="00D84C12">
          <w:delText xml:space="preserve">lipids </w:delText>
        </w:r>
      </w:del>
      <w:ins w:id="5" w:author="Anthony Hanley" w:date="2018-03-27T08:57:00Z">
        <w:r w:rsidR="00D84C12">
          <w:t>fatty acids (FA</w:t>
        </w:r>
        <w:commentRangeStart w:id="6"/>
        <w:r w:rsidR="00D84C12">
          <w:t>)</w:t>
        </w:r>
        <w:commentRangeEnd w:id="6"/>
        <w:r w:rsidR="00D84C12">
          <w:rPr>
            <w:rStyle w:val="CommentReference"/>
          </w:rPr>
          <w:commentReference w:id="6"/>
        </w:r>
        <w:r w:rsidR="00D84C12">
          <w:t xml:space="preserve"> </w:t>
        </w:r>
      </w:ins>
      <w:r>
        <w:t xml:space="preserve">based on </w:t>
      </w:r>
      <w:ins w:id="7" w:author="Anthony Hanley" w:date="2018-03-27T08:59:00Z">
        <w:r w:rsidR="00D84C12">
          <w:t>associations wit</w:t>
        </w:r>
        <w:commentRangeStart w:id="8"/>
        <w:r w:rsidR="00D84C12">
          <w:t>h</w:t>
        </w:r>
        <w:commentRangeEnd w:id="8"/>
        <w:r w:rsidR="00D84C12">
          <w:rPr>
            <w:rStyle w:val="CommentReference"/>
          </w:rPr>
          <w:commentReference w:id="8"/>
        </w:r>
        <w:r w:rsidR="00D84C12">
          <w:t xml:space="preserve"> </w:t>
        </w:r>
      </w:ins>
      <w:r>
        <w:t>height and leg length.</w:t>
      </w:r>
    </w:p>
    <w:p w14:paraId="535216FF" w14:textId="77777777" w:rsidR="004758D7" w:rsidRDefault="00B24182">
      <w:r>
        <w:rPr>
          <w:b/>
        </w:rPr>
        <w:t>Methods</w:t>
      </w:r>
      <w:r>
        <w:t xml:space="preserve">: Canadian adults (n=453) at risk for </w:t>
      </w:r>
      <w:del w:id="9" w:author="Anthony Hanley" w:date="2018-03-27T09:00:00Z">
        <w:r w:rsidDel="00D84C12">
          <w:delText>type 2 diabetes</w:delText>
        </w:r>
      </w:del>
      <w:ins w:id="10" w:author="Anthony Hanley" w:date="2018-03-27T09:00:00Z">
        <w:r w:rsidR="00D84C12">
          <w:t>T2DM</w:t>
        </w:r>
      </w:ins>
      <w:r>
        <w:t xml:space="preserve"> were recruited into a longitudinal cohort. </w:t>
      </w:r>
      <w:del w:id="11" w:author="Anthony Hanley" w:date="2018-03-27T09:01:00Z">
        <w:r w:rsidDel="00D84C12">
          <w:delText>For th</w:delText>
        </w:r>
        <w:r w:rsidDel="00D84C12">
          <w:delText>e lipids, t</w:delText>
        </w:r>
      </w:del>
      <w:ins w:id="12" w:author="Anthony Hanley" w:date="2018-03-27T09:01:00Z">
        <w:r w:rsidR="00D84C12">
          <w:t>T</w:t>
        </w:r>
      </w:ins>
      <w:r>
        <w:t>he concentration</w:t>
      </w:r>
      <w:ins w:id="13" w:author="Anthony Hanley" w:date="2018-03-27T09:01:00Z">
        <w:r w:rsidR="00D84C12">
          <w:t>s</w:t>
        </w:r>
      </w:ins>
      <w:r>
        <w:t xml:space="preserve"> of 22 FA in the cholesteryl ester (CE), phospholipid (PL), triacylglycerol (TG), and non-esterified (NE) fractions were quantified at the baseline visit. Height and sitting height were measured, which were used to compute leg to</w:t>
      </w:r>
      <w:r>
        <w:t xml:space="preserve"> height ratio (LHR). To identify clusters in the FA profile, partial least squares (PLS) was used with the stature components as the constraining variables and the FA as the predictor variables. </w:t>
      </w:r>
      <w:del w:id="14" w:author="Anthony Hanley" w:date="2018-03-27T09:01:00Z">
        <w:r w:rsidDel="00D84C12">
          <w:delText xml:space="preserve">Two separate </w:delText>
        </w:r>
      </w:del>
      <w:ins w:id="15" w:author="Anthony Hanley" w:date="2018-03-27T09:01:00Z">
        <w:r w:rsidR="00D84C12">
          <w:t>S</w:t>
        </w:r>
        <w:r w:rsidR="00D84C12">
          <w:t xml:space="preserve">eparate </w:t>
        </w:r>
      </w:ins>
      <w:r>
        <w:t>models were analyzed for height and LHR</w:t>
      </w:r>
      <w:del w:id="16" w:author="Anthony Hanley" w:date="2018-03-27T09:01:00Z">
        <w:r w:rsidDel="00D84C12">
          <w:delText xml:space="preserve"> each</w:delText>
        </w:r>
      </w:del>
      <w:r>
        <w:t>.</w:t>
      </w:r>
    </w:p>
    <w:p w14:paraId="0F490470" w14:textId="20097DA6" w:rsidR="004758D7" w:rsidRDefault="00B24182">
      <w:r>
        <w:rPr>
          <w:b/>
        </w:rPr>
        <w:t>Re</w:t>
      </w:r>
      <w:r>
        <w:rPr>
          <w:b/>
        </w:rPr>
        <w:t>sults</w:t>
      </w:r>
      <w:r>
        <w:t>: We extracted the first two components (C1 and C2) for each PLS model (Figure</w:t>
      </w:r>
      <w:commentRangeStart w:id="17"/>
      <w:r>
        <w:t>)</w:t>
      </w:r>
      <w:commentRangeEnd w:id="17"/>
      <w:r w:rsidR="00A97476">
        <w:rPr>
          <w:rStyle w:val="CommentReference"/>
        </w:rPr>
        <w:commentReference w:id="17"/>
      </w:r>
      <w:r>
        <w:t xml:space="preserve">. Higher LHR tended to have </w:t>
      </w:r>
      <w:commentRangeStart w:id="18"/>
      <w:r>
        <w:t>more of</w:t>
      </w:r>
      <w:commentRangeEnd w:id="18"/>
      <w:r w:rsidR="00A97476">
        <w:rPr>
          <w:rStyle w:val="CommentReference"/>
        </w:rPr>
        <w:commentReference w:id="18"/>
      </w:r>
      <w:r>
        <w:t xml:space="preserve"> the C1 cluster (e.g. 20:5n-3 and 22:6n-3 in multiple lipid fractions) and </w:t>
      </w:r>
      <w:commentRangeStart w:id="19"/>
      <w:r>
        <w:t xml:space="preserve">less of </w:t>
      </w:r>
      <w:commentRangeEnd w:id="19"/>
      <w:r w:rsidR="00A97476">
        <w:rPr>
          <w:rStyle w:val="CommentReference"/>
        </w:rPr>
        <w:commentReference w:id="19"/>
      </w:r>
      <w:r>
        <w:t>the C2 cluster (e.g. 14:1n-7, 14:0, 16:0, 16:1n-7, 18:</w:t>
      </w:r>
      <w:r>
        <w:t xml:space="preserve">0 in primarily the TG and PL fractions). For height, there were no </w:t>
      </w:r>
      <w:commentRangeStart w:id="20"/>
      <w:r>
        <w:t xml:space="preserve">clusters </w:t>
      </w:r>
      <w:commentRangeEnd w:id="20"/>
      <w:r w:rsidR="00A97476">
        <w:rPr>
          <w:rStyle w:val="CommentReference"/>
        </w:rPr>
        <w:commentReference w:id="20"/>
      </w:r>
      <w:r>
        <w:t>of FA evident in C1</w:t>
      </w:r>
      <w:ins w:id="21" w:author="Anthony Hanley" w:date="2018-03-27T09:06:00Z">
        <w:r w:rsidR="00A97476">
          <w:t>,</w:t>
        </w:r>
      </w:ins>
      <w:r>
        <w:t xml:space="preserve"> </w:t>
      </w:r>
      <w:del w:id="22" w:author="Anthony Hanley" w:date="2018-03-27T09:06:00Z">
        <w:r w:rsidDel="00A97476">
          <w:delText xml:space="preserve">and </w:delText>
        </w:r>
      </w:del>
      <w:ins w:id="23" w:author="Anthony Hanley" w:date="2018-03-27T09:06:00Z">
        <w:r w:rsidR="00A97476">
          <w:t>which</w:t>
        </w:r>
        <w:r w:rsidR="00A97476">
          <w:t xml:space="preserve"> </w:t>
        </w:r>
      </w:ins>
      <w:r>
        <w:t xml:space="preserve">may reflect that </w:t>
      </w:r>
      <w:del w:id="24" w:author="Anthony Hanley" w:date="2018-03-27T09:06:00Z">
        <w:r w:rsidDel="00A97476">
          <w:delText xml:space="preserve">higher </w:delText>
        </w:r>
      </w:del>
      <w:r>
        <w:t xml:space="preserve">height correlates </w:t>
      </w:r>
      <w:ins w:id="25" w:author="Anthony Hanley" w:date="2018-03-27T09:06:00Z">
        <w:r w:rsidR="00A97476">
          <w:t xml:space="preserve">positively </w:t>
        </w:r>
      </w:ins>
      <w:r>
        <w:t xml:space="preserve">with </w:t>
      </w:r>
      <w:commentRangeStart w:id="26"/>
      <w:r>
        <w:t>more of all FA</w:t>
      </w:r>
      <w:commentRangeEnd w:id="26"/>
      <w:r w:rsidR="00A97476">
        <w:rPr>
          <w:rStyle w:val="CommentReference"/>
        </w:rPr>
        <w:commentReference w:id="26"/>
      </w:r>
      <w:r>
        <w:t xml:space="preserve">. </w:t>
      </w:r>
      <w:commentRangeStart w:id="27"/>
      <w:r>
        <w:t xml:space="preserve">Higher height tended to have more of </w:t>
      </w:r>
      <w:commentRangeEnd w:id="27"/>
      <w:r w:rsidR="00A97476">
        <w:rPr>
          <w:rStyle w:val="CommentReference"/>
        </w:rPr>
        <w:commentReference w:id="27"/>
      </w:r>
      <w:r>
        <w:t>the C2 cluster (e.g. 20 or more carbon long FA in multip</w:t>
      </w:r>
      <w:r>
        <w:t>le fractions).</w:t>
      </w:r>
    </w:p>
    <w:p w14:paraId="7F3C0151" w14:textId="190220BD" w:rsidR="004758D7" w:rsidRDefault="00B24182">
      <w:r>
        <w:rPr>
          <w:b/>
        </w:rPr>
        <w:t>Discussion</w:t>
      </w:r>
      <w:r>
        <w:t xml:space="preserve">: We found that shorter adult leg length had a distinct lipid profile compared to shorter height. This lipid </w:t>
      </w:r>
      <w:ins w:id="28" w:author="Anthony Hanley" w:date="2018-03-27T09:07:00Z">
        <w:r w:rsidR="00A97476">
          <w:t xml:space="preserve">cluster </w:t>
        </w:r>
      </w:ins>
      <w:r>
        <w:t xml:space="preserve">tended to reflect more omega-3 long chain FA and less of the 14 and 16 chain FA (which have been reported to associate </w:t>
      </w:r>
      <w:r>
        <w:lastRenderedPageBreak/>
        <w:t>wit</w:t>
      </w:r>
      <w:r>
        <w:t>h greater de novo lipogenesis)</w:t>
      </w:r>
      <w:commentRangeStart w:id="29"/>
      <w:r>
        <w:t>.</w:t>
      </w:r>
      <w:commentRangeEnd w:id="29"/>
      <w:r w:rsidR="00A97476">
        <w:rPr>
          <w:rStyle w:val="CommentReference"/>
        </w:rPr>
        <w:commentReference w:id="29"/>
      </w:r>
      <w:r>
        <w:t xml:space="preserve"> Our results suggest that early childhood conditions, as reflected in adult leg length, may lead to changes in lipid production and usage.</w:t>
      </w:r>
    </w:p>
    <w:p w14:paraId="3C0B8F51" w14:textId="77777777" w:rsidR="004758D7" w:rsidRDefault="00B24182">
      <w:r>
        <w:rPr>
          <w:noProof/>
        </w:rPr>
        <w:drawing>
          <wp:inline distT="0" distB="0" distL="0" distR="0" wp14:anchorId="2285D8E4" wp14:editId="03DE5ABB">
            <wp:extent cx="5486400" cy="31350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stract_files/figure-docx/unnamed-chunk-2-1.png"/>
                    <pic:cNvPicPr>
                      <a:picLocks noChangeAspect="1" noChangeArrowheads="1"/>
                    </pic:cNvPicPr>
                  </pic:nvPicPr>
                  <pic:blipFill>
                    <a:blip r:embed="rId10"/>
                    <a:stretch>
                      <a:fillRect/>
                    </a:stretch>
                  </pic:blipFill>
                  <pic:spPr bwMode="auto">
                    <a:xfrm>
                      <a:off x="0" y="0"/>
                      <a:ext cx="5486400" cy="3135085"/>
                    </a:xfrm>
                    <a:prstGeom prst="rect">
                      <a:avLst/>
                    </a:prstGeom>
                    <a:noFill/>
                    <a:ln w="9525">
                      <a:noFill/>
                      <a:headEnd/>
                      <a:tailEnd/>
                    </a:ln>
                  </pic:spPr>
                </pic:pic>
              </a:graphicData>
            </a:graphic>
          </wp:inline>
        </w:drawing>
      </w:r>
    </w:p>
    <w:sectPr w:rsidR="004758D7">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nthony Hanley" w:date="2018-03-27T08:56:00Z" w:initials="AH">
    <w:p w14:paraId="598A4DAA" w14:textId="77777777" w:rsidR="00D84C12" w:rsidRDefault="00D84C12">
      <w:pPr>
        <w:pStyle w:val="CommentText"/>
      </w:pPr>
      <w:r>
        <w:rPr>
          <w:rStyle w:val="CommentReference"/>
        </w:rPr>
        <w:annotationRef/>
      </w:r>
      <w:r>
        <w:t>“ … an established … “ ?</w:t>
      </w:r>
    </w:p>
  </w:comment>
  <w:comment w:id="3" w:author="Anthony Hanley" w:date="2018-03-27T08:58:00Z" w:initials="AH">
    <w:p w14:paraId="29D25717" w14:textId="77777777" w:rsidR="00D84C12" w:rsidRDefault="00D84C12">
      <w:pPr>
        <w:pStyle w:val="CommentText"/>
      </w:pPr>
      <w:r>
        <w:rPr>
          <w:rStyle w:val="CommentReference"/>
        </w:rPr>
        <w:annotationRef/>
      </w:r>
      <w:r>
        <w:t xml:space="preserve">“ … novel clusters …” or “…distinct clusters …”  .  Just trying to make it sound a bit more affirmative.  </w:t>
      </w:r>
    </w:p>
  </w:comment>
  <w:comment w:id="6" w:author="Anthony Hanley" w:date="2018-03-27T08:57:00Z" w:initials="AH">
    <w:p w14:paraId="0563C927" w14:textId="77777777" w:rsidR="00D84C12" w:rsidRDefault="00D84C12">
      <w:pPr>
        <w:pStyle w:val="CommentText"/>
      </w:pPr>
      <w:r>
        <w:rPr>
          <w:rStyle w:val="CommentReference"/>
        </w:rPr>
        <w:annotationRef/>
      </w:r>
      <w:r>
        <w:t xml:space="preserve">I’ve suggested this as FA appears in the methods below and needs to be defined … </w:t>
      </w:r>
    </w:p>
  </w:comment>
  <w:comment w:id="8" w:author="Anthony Hanley" w:date="2018-03-27T08:59:00Z" w:initials="AH">
    <w:p w14:paraId="60288EB2" w14:textId="77777777" w:rsidR="00D84C12" w:rsidRDefault="00D84C12">
      <w:pPr>
        <w:pStyle w:val="CommentText"/>
      </w:pPr>
      <w:r>
        <w:rPr>
          <w:rStyle w:val="CommentReference"/>
        </w:rPr>
        <w:annotationRef/>
      </w:r>
      <w:r>
        <w:t xml:space="preserve">I know this wording doesn’t adequately capture the mechanism of PLS … you probably have better wording. </w:t>
      </w:r>
    </w:p>
  </w:comment>
  <w:comment w:id="17" w:author="Anthony Hanley" w:date="2018-03-27T09:02:00Z" w:initials="AH">
    <w:p w14:paraId="197994CC" w14:textId="18A3E532" w:rsidR="00A97476" w:rsidRDefault="00A97476">
      <w:pPr>
        <w:pStyle w:val="CommentText"/>
      </w:pPr>
      <w:r>
        <w:rPr>
          <w:rStyle w:val="CommentReference"/>
        </w:rPr>
        <w:annotationRef/>
      </w:r>
      <w:r>
        <w:t>Figure needs a caption</w:t>
      </w:r>
    </w:p>
  </w:comment>
  <w:comment w:id="18" w:author="Anthony Hanley" w:date="2018-03-27T09:03:00Z" w:initials="AH">
    <w:p w14:paraId="629C7479" w14:textId="2802D54A" w:rsidR="00A97476" w:rsidRDefault="00A97476">
      <w:pPr>
        <w:pStyle w:val="CommentText"/>
      </w:pPr>
      <w:r>
        <w:rPr>
          <w:rStyle w:val="CommentReference"/>
        </w:rPr>
        <w:annotationRef/>
      </w:r>
      <w:r>
        <w:t>Can you bring in the concept of loading here?  “ … a stronger loading of … “   … something like that?</w:t>
      </w:r>
    </w:p>
  </w:comment>
  <w:comment w:id="19" w:author="Anthony Hanley" w:date="2018-03-27T09:04:00Z" w:initials="AH">
    <w:p w14:paraId="0FBD3FAB" w14:textId="4EE54637" w:rsidR="00A97476" w:rsidRDefault="00A97476">
      <w:pPr>
        <w:pStyle w:val="CommentText"/>
      </w:pPr>
      <w:r>
        <w:rPr>
          <w:rStyle w:val="CommentReference"/>
        </w:rPr>
        <w:annotationRef/>
      </w:r>
      <w:r>
        <w:t xml:space="preserve">“ … lower loadings of {or with} the  </w:t>
      </w:r>
    </w:p>
  </w:comment>
  <w:comment w:id="20" w:author="Anthony Hanley" w:date="2018-03-27T09:05:00Z" w:initials="AH">
    <w:p w14:paraId="4CC39960" w14:textId="78A366BA" w:rsidR="00A97476" w:rsidRDefault="00A97476">
      <w:pPr>
        <w:pStyle w:val="CommentText"/>
      </w:pPr>
      <w:r>
        <w:rPr>
          <w:rStyle w:val="CommentReference"/>
        </w:rPr>
        <w:annotationRef/>
      </w:r>
      <w:r>
        <w:t>“well defined clusters” ??</w:t>
      </w:r>
    </w:p>
  </w:comment>
  <w:comment w:id="26" w:author="Anthony Hanley" w:date="2018-03-27T09:06:00Z" w:initials="AH">
    <w:p w14:paraId="27260733" w14:textId="32A5920B" w:rsidR="00A97476" w:rsidRDefault="00A97476">
      <w:pPr>
        <w:pStyle w:val="CommentText"/>
      </w:pPr>
      <w:r>
        <w:rPr>
          <w:rStyle w:val="CommentReference"/>
        </w:rPr>
        <w:annotationRef/>
      </w:r>
      <w:r>
        <w:t>“ … total FA concentration” ??</w:t>
      </w:r>
    </w:p>
  </w:comment>
  <w:comment w:id="27" w:author="Anthony Hanley" w:date="2018-03-27T09:07:00Z" w:initials="AH">
    <w:p w14:paraId="14E07D1A" w14:textId="726B49FB" w:rsidR="00A97476" w:rsidRDefault="00A97476">
      <w:pPr>
        <w:pStyle w:val="CommentText"/>
      </w:pPr>
      <w:r>
        <w:rPr>
          <w:rStyle w:val="CommentReference"/>
        </w:rPr>
        <w:annotationRef/>
      </w:r>
      <w:r>
        <w:t xml:space="preserve">“Height tended to load with the C2 cluster … </w:t>
      </w:r>
    </w:p>
  </w:comment>
  <w:comment w:id="29" w:author="Anthony Hanley" w:date="2018-03-27T09:09:00Z" w:initials="AH">
    <w:p w14:paraId="01AEC490" w14:textId="3C31BC97" w:rsidR="00A97476" w:rsidRDefault="00A97476">
      <w:pPr>
        <w:pStyle w:val="CommentText"/>
      </w:pPr>
      <w:r>
        <w:rPr>
          <w:rStyle w:val="CommentReference"/>
        </w:rPr>
        <w:annotationRef/>
      </w:r>
      <w:r>
        <w:t xml:space="preserve">Just to be clear, it was longer or shorter leg length that had </w:t>
      </w:r>
      <w:r w:rsidR="00E5765E">
        <w:t>a stronger loading with this FA pattern?</w:t>
      </w:r>
      <w:bookmarkStart w:id="30" w:name="_GoBack"/>
      <w:bookmarkEnd w:id="30"/>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8A4DAA" w15:done="0"/>
  <w15:commentEx w15:paraId="29D25717" w15:done="0"/>
  <w15:commentEx w15:paraId="0563C927" w15:done="0"/>
  <w15:commentEx w15:paraId="60288EB2" w15:done="0"/>
  <w15:commentEx w15:paraId="197994CC" w15:done="0"/>
  <w15:commentEx w15:paraId="629C7479" w15:done="0"/>
  <w15:commentEx w15:paraId="0FBD3FAB" w15:done="0"/>
  <w15:commentEx w15:paraId="4CC39960" w15:done="0"/>
  <w15:commentEx w15:paraId="27260733" w15:done="0"/>
  <w15:commentEx w15:paraId="14E07D1A" w15:done="0"/>
  <w15:commentEx w15:paraId="01AEC49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E0A696" w14:textId="77777777" w:rsidR="00B24182" w:rsidRDefault="00B24182">
      <w:pPr>
        <w:spacing w:after="0" w:line="240" w:lineRule="auto"/>
      </w:pPr>
      <w:r>
        <w:separator/>
      </w:r>
    </w:p>
  </w:endnote>
  <w:endnote w:type="continuationSeparator" w:id="0">
    <w:p w14:paraId="0C76593E" w14:textId="77777777" w:rsidR="00B24182" w:rsidRDefault="00B241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swiss"/>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C38FB" w14:textId="77777777" w:rsidR="00B24182" w:rsidRDefault="00B24182">
      <w:r>
        <w:separator/>
      </w:r>
    </w:p>
  </w:footnote>
  <w:footnote w:type="continuationSeparator" w:id="0">
    <w:p w14:paraId="5FE6621D" w14:textId="77777777" w:rsidR="00B24182" w:rsidRDefault="00B241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DFE3C62"/>
    <w:multiLevelType w:val="multilevel"/>
    <w:tmpl w:val="F8242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DB1059"/>
    <w:multiLevelType w:val="multilevel"/>
    <w:tmpl w:val="CE10D2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48B160C5"/>
    <w:multiLevelType w:val="multilevel"/>
    <w:tmpl w:val="723862BE"/>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4B0834BE"/>
    <w:multiLevelType w:val="multilevel"/>
    <w:tmpl w:val="17383FF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555D0E80"/>
    <w:multiLevelType w:val="multilevel"/>
    <w:tmpl w:val="111811C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70F072CB"/>
    <w:multiLevelType w:val="multilevel"/>
    <w:tmpl w:val="704A25B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12B3"/>
    <w:rsid w:val="004758D7"/>
    <w:rsid w:val="004E29B3"/>
    <w:rsid w:val="00590D07"/>
    <w:rsid w:val="00784D58"/>
    <w:rsid w:val="008D6863"/>
    <w:rsid w:val="00A97476"/>
    <w:rsid w:val="00B24182"/>
    <w:rsid w:val="00B86B75"/>
    <w:rsid w:val="00BC48D5"/>
    <w:rsid w:val="00C36279"/>
    <w:rsid w:val="00D84C12"/>
    <w:rsid w:val="00DE6022"/>
    <w:rsid w:val="00E315A3"/>
    <w:rsid w:val="00E576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94778"/>
  <w15:docId w15:val="{BE9ADE46-2A7F-4AEB-844E-6254A7A9F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semiHidden/>
    <w:unhideWhenUsed/>
    <w:rsid w:val="00D84C12"/>
    <w:rPr>
      <w:sz w:val="16"/>
      <w:szCs w:val="16"/>
    </w:rPr>
  </w:style>
  <w:style w:type="paragraph" w:styleId="CommentText">
    <w:name w:val="annotation text"/>
    <w:basedOn w:val="Normal"/>
    <w:link w:val="CommentTextChar"/>
    <w:semiHidden/>
    <w:unhideWhenUsed/>
    <w:rsid w:val="00D84C12"/>
    <w:pPr>
      <w:spacing w:line="240" w:lineRule="auto"/>
    </w:pPr>
    <w:rPr>
      <w:sz w:val="20"/>
      <w:szCs w:val="20"/>
    </w:rPr>
  </w:style>
  <w:style w:type="character" w:customStyle="1" w:styleId="CommentTextChar">
    <w:name w:val="Comment Text Char"/>
    <w:basedOn w:val="DefaultParagraphFont"/>
    <w:link w:val="CommentText"/>
    <w:semiHidden/>
    <w:rsid w:val="00D84C12"/>
    <w:rPr>
      <w:color w:val="000000"/>
      <w:sz w:val="20"/>
      <w:szCs w:val="20"/>
    </w:rPr>
  </w:style>
  <w:style w:type="paragraph" w:styleId="CommentSubject">
    <w:name w:val="annotation subject"/>
    <w:basedOn w:val="CommentText"/>
    <w:next w:val="CommentText"/>
    <w:link w:val="CommentSubjectChar"/>
    <w:semiHidden/>
    <w:unhideWhenUsed/>
    <w:rsid w:val="00D84C12"/>
    <w:rPr>
      <w:b/>
      <w:bCs/>
    </w:rPr>
  </w:style>
  <w:style w:type="character" w:customStyle="1" w:styleId="CommentSubjectChar">
    <w:name w:val="Comment Subject Char"/>
    <w:basedOn w:val="CommentTextChar"/>
    <w:link w:val="CommentSubject"/>
    <w:semiHidden/>
    <w:rsid w:val="00D84C12"/>
    <w:rPr>
      <w:b/>
      <w:bCs/>
      <w:color w:val="000000"/>
      <w:sz w:val="20"/>
      <w:szCs w:val="20"/>
    </w:rPr>
  </w:style>
  <w:style w:type="paragraph" w:styleId="BalloonText">
    <w:name w:val="Balloon Text"/>
    <w:basedOn w:val="Normal"/>
    <w:link w:val="BalloonTextChar"/>
    <w:semiHidden/>
    <w:unhideWhenUsed/>
    <w:rsid w:val="00D84C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84C12"/>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F5D0F5-5256-4366-9F58-6FC1A45F1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anley</dc:creator>
  <cp:lastModifiedBy>Anthony Hanley</cp:lastModifiedBy>
  <cp:revision>4</cp:revision>
  <dcterms:created xsi:type="dcterms:W3CDTF">2018-03-27T12:55:00Z</dcterms:created>
  <dcterms:modified xsi:type="dcterms:W3CDTF">2018-03-27T13:09:00Z</dcterms:modified>
</cp:coreProperties>
</file>